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2be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4f71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9506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4fa70b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11:09Z</dcterms:created>
  <dcterms:modified xsi:type="dcterms:W3CDTF">2018-02-13T07:11:09Z</dcterms:modified>
</cp:coreProperties>
</file>